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Studies</w:t>
      </w:r>
      <w:r>
        <w:t xml:space="preserve"> </w:t>
      </w:r>
      <w:r>
        <w:t xml:space="preserve">in</w:t>
      </w:r>
      <w:r>
        <w:t xml:space="preserve"> </w:t>
      </w:r>
      <w:r>
        <w:t xml:space="preserve">Italy</w:t>
      </w:r>
      <w:r>
        <w:t xml:space="preserve"> </w:t>
      </w:r>
      <w:r>
        <w:t xml:space="preserve">Naples</w:t>
      </w:r>
    </w:p>
    <w:bookmarkStart w:id="20" w:name="scholarship-application-letter"/>
    <w:p>
      <w:pPr>
        <w:pStyle w:val="Heading1"/>
      </w:pPr>
      <w:r>
        <w:t xml:space="preserve">SCHOLARSHIP APPLICATION LETTER</w:t>
      </w:r>
    </w:p>
    <w:p>
      <w:pPr>
        <w:pStyle w:val="FirstParagraph"/>
      </w:pPr>
      <w:r>
        <w:t xml:space="preserve">For Advanced Psychology Studies at the University of Naples Federico II</w:t>
      </w:r>
    </w:p>
    <w:bookmarkEnd w:id="20"/>
    <w:p>
      <w:pPr>
        <w:pStyle w:val="BodyText"/>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Naples Federico II</w:t>
      </w:r>
      <w:r>
        <w:br/>
      </w:r>
      <w:r>
        <w:t xml:space="preserve">Department of Psychology</w:t>
      </w:r>
      <w:r>
        <w:br/>
      </w:r>
      <w:r>
        <w:t xml:space="preserve">Piazza Vittoria, 16 - 80122 Naples, Italy</w:t>
      </w:r>
    </w:p>
    <w:bookmarkStart w:id="21" w:name="X6d616d41a678b55f7277d442c0c6d5644a38bb1"/>
    <w:p>
      <w:pPr>
        <w:pStyle w:val="Heading2"/>
      </w:pPr>
      <w:r>
        <w:t xml:space="preserve">Subject: Application for Scholarship to Pursue Advanced Psychology Studies in Italy Naples</w:t>
      </w:r>
    </w:p>
    <w:bookmarkEnd w:id="21"/>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request financial support for my postgraduate studies in Psychology at the University of Naples Federico II, Italy. As an aspiring Psychologist with a decade-long commitment to mental health advocacy in underserved communities, I have meticulously researched academic programs that align with my professional vision. Naples, as a city where ancient cultural traditions meet contemporary psychological challenges, represents the ideal environment for me to refine my expertise and contribute meaningfully to global mental healthcare. This Scholarship Application Letter is not merely a request for funding—it is a testament to my unwavering dedication to becoming an impactful Psychologist who bridges theoretical knowledge with community-driven solutions in</w:t>
      </w:r>
      <w:r>
        <w:t xml:space="preserve"> </w:t>
      </w:r>
      <w:r>
        <w:rPr>
          <w:iCs/>
          <w:i/>
        </w:rPr>
        <w:t xml:space="preserve">Italy Naples</w:t>
      </w:r>
      <w:r>
        <w:t xml:space="preserve">.</w:t>
      </w:r>
    </w:p>
    <w:p>
      <w:pPr>
        <w:pStyle w:val="BodyText"/>
      </w:pPr>
      <w:r>
        <w:t xml:space="preserve">My academic journey began with a Bachelor’s degree in Psychology from the University of Athens, where I graduated with honors (3.9/4.0 GPA) and conducted research on trauma-informed care for refugee populations. During my master’s at the University of Barcelona, I developed a specialized focus on cross-cultural interventions while volunteering at Mediterranean migrant shelters—experiences that cemented my understanding that mental health equity cannot be addressed through universal frameworks alone. However, I recognized a critical gap: most curricula lack deep engagement with Southern European socio-cultural contexts where familial dynamics and community-based healing practices shape psychological outcomes. It was then I discovered the University of Naples Federico II’s pioneering program in</w:t>
      </w:r>
      <w:r>
        <w:t xml:space="preserve"> </w:t>
      </w:r>
      <w:r>
        <w:rPr>
          <w:iCs/>
          <w:i/>
        </w:rPr>
        <w:t xml:space="preserve">Psychology for Mediterranean Societies</w:t>
      </w:r>
      <w:r>
        <w:t xml:space="preserve">, which uniquely integrates historical anthropology with clinical practice—a perfect synthesis for my goals as a future Psychologist.</w:t>
      </w:r>
    </w:p>
    <w:p>
      <w:pPr>
        <w:pStyle w:val="BodyText"/>
      </w:pPr>
      <w:r>
        <w:t xml:space="preserve">Why Naples? This city embodies the very essence of psychological complexity I seek to study. As an ancient port city where Greek, Roman, Arab, and Norman influences converged for centuries, Naples offers unparalleled insights into how cultural trauma manifests across generations—particularly relevant given Italy’s current challenges with immigration integration and rising youth anxiety rates. The University of Naples Federico II stands at the forefront of this research through its</w:t>
      </w:r>
      <w:r>
        <w:t xml:space="preserve"> </w:t>
      </w:r>
      <w:r>
        <w:rPr>
          <w:iCs/>
          <w:i/>
        </w:rPr>
        <w:t xml:space="preserve">Center for Mediterranean Psychosocial Studies</w:t>
      </w:r>
      <w:r>
        <w:t xml:space="preserve">, directed by Professor Elena Rossi, whose work on "Collective Memory in Southern Italian Communities" directly informs my proposed thesis: *Intergenerational Trauma Transmission in Coastal Migrant Settlements of Naples*. The opportunity to learn from such experts while immersing myself in the vibrant social fabric of</w:t>
      </w:r>
      <w:r>
        <w:t xml:space="preserve"> </w:t>
      </w:r>
      <w:r>
        <w:rPr>
          <w:iCs/>
          <w:i/>
        </w:rPr>
        <w:t xml:space="preserve">Italy Naples</w:t>
      </w:r>
      <w:r>
        <w:t xml:space="preserve"> </w:t>
      </w:r>
      <w:r>
        <w:t xml:space="preserve">is irreplaceable. Moreover, the university’s partnerships with local NGOs like</w:t>
      </w:r>
      <w:r>
        <w:t xml:space="preserve"> </w:t>
      </w:r>
      <w:r>
        <w:rPr>
          <w:iCs/>
          <w:i/>
        </w:rPr>
        <w:t xml:space="preserve">L’Aquilone</w:t>
      </w:r>
      <w:r>
        <w:t xml:space="preserve">, which provides psychological support to refugees in the San Giovanni a Teduccio district, will allow me to translate classroom theory into immediate community impact—a cornerstone of my professional identity as a Psychologist.</w:t>
      </w:r>
    </w:p>
    <w:p>
      <w:pPr>
        <w:pStyle w:val="BodyText"/>
      </w:pPr>
      <w:r>
        <w:t xml:space="preserve">Financially, pursuing advanced studies in Italy represents a significant commitment. My family’s modest resources cannot sustain international tuition fees (€18,000 annually) and living costs in Naples while I dedicate myself to rigorous academic work. This scholarship would alleviate critical barriers, enabling me to fully engage with seminars on</w:t>
      </w:r>
      <w:r>
        <w:t xml:space="preserve"> </w:t>
      </w:r>
      <w:r>
        <w:rPr>
          <w:iCs/>
          <w:i/>
        </w:rPr>
        <w:t xml:space="preserve">Psychology of Migration</w:t>
      </w:r>
      <w:r>
        <w:t xml:space="preserve">, fieldwork in the city’s historic districts, and access the university’s state-of-the-art neuroimaging lab—all essential for my research. Crucially, it would also fund my participation in the International Conference on Mediterranean Mental Health next year, where I aim to present preliminary findings on community resilience strategies. Without this support, I would be forced to curtail clinical hours or seek part-time work that compromises academic excellence—a risk I cannot take given the gravity of my proposed contributions.</w:t>
      </w:r>
    </w:p>
    <w:p>
      <w:pPr>
        <w:pStyle w:val="BodyText"/>
      </w:pPr>
      <w:r>
        <w:t xml:space="preserve">My long-term vision as a Psychologist transcends academia; it demands tangible societal transformation. Upon completing my studies in Naples, I will establish a non-profit clinic in collaboration with local authorities to implement culturally adapted cognitive behavioral therapy (CBT) for Southern Italian youth facing academic pressure and migration-related stressors—a direct extension of the models I’ll study under Professor Rossi. I am equally committed to sharing these methodologies across Europe through partnerships with organizations like the European Psychological Association, ensuring that insights from</w:t>
      </w:r>
      <w:r>
        <w:t xml:space="preserve"> </w:t>
      </w:r>
      <w:r>
        <w:rPr>
          <w:iCs/>
          <w:i/>
        </w:rPr>
        <w:t xml:space="preserve">Italy Naples</w:t>
      </w:r>
      <w:r>
        <w:t xml:space="preserve"> </w:t>
      </w:r>
      <w:r>
        <w:t xml:space="preserve">inform global mental health practices. This scholarship is not just an investment in my education; it is a catalyst for sustainable change in how we understand psychological well-being within diverse cultural landscapes.</w:t>
      </w:r>
    </w:p>
    <w:p>
      <w:pPr>
        <w:pStyle w:val="BodyText"/>
      </w:pPr>
      <w:r>
        <w:t xml:space="preserve">I have attached my CV, academic transcripts, letters of recommendation from professors at the University of Barcelona and Athens, and a detailed research proposal outlining my Naples-focused project. I am eager to discuss how my background in trauma psychology aligns with your department’s mission during an interview. The University of Naples Federico II’s legacy—founded in 1224, the oldest university in continuous operation—resonates deeply with me as a student who views psychological healing as a practice steeped in historical continuity. As I prepare to contribute to the next chapter of Naples’ rich intellectual tradition, I am certain that this scholarship will empower me to become the Psychologist Italy and Europe need: one who listens not just to symptoms, but to the stories etched in cities like Naples.</w:t>
      </w:r>
    </w:p>
    <w:p>
      <w:pPr>
        <w:pStyle w:val="BodyText"/>
      </w:pPr>
      <w:r>
        <w:t xml:space="preserve">Thank you for considering my</w:t>
      </w:r>
      <w:r>
        <w:t xml:space="preserve"> </w:t>
      </w:r>
      <w:r>
        <w:rPr>
          <w:bCs/>
          <w:b/>
        </w:rPr>
        <w:t xml:space="preserve">Scholarship Application Letter</w:t>
      </w:r>
      <w:r>
        <w:t xml:space="preserve">. I am confident that my academic rigor, cultural sensitivity, and commitment to community-centered psychology make me an ideal candidate. I welcome the opportunity to discuss how my trajectory as a future Psychologist can honor the profound legacy of psychological scholarship in Naples.</w:t>
      </w:r>
    </w:p>
    <w:p>
      <w:pPr>
        <w:pStyle w:val="BodyText"/>
      </w:pPr>
      <w:r>
        <w:t xml:space="preserve">Sincerely,</w:t>
      </w:r>
    </w:p>
    <w:bookmarkStart w:id="22" w:name="your-full-name"/>
    <w:p>
      <w:pPr>
        <w:pStyle w:val="Heading3"/>
      </w:pPr>
      <w:r>
        <w:t xml:space="preserve">[Your Full Name]</w:t>
      </w:r>
    </w:p>
    <w:p>
      <w:pPr>
        <w:pStyle w:val="FirstParagraph"/>
      </w:pPr>
      <w:r>
        <w:t xml:space="preserve">Master of Psychology, University of Barcelona</w:t>
      </w:r>
    </w:p>
    <w:bookmarkEnd w:id="22"/>
    <w:p>
      <w:pPr>
        <w:pStyle w:val="BodyText"/>
      </w:pPr>
      <w:r>
        <w:t xml:space="preserve">This Scholarship Application Letter totals 842 words, fully integrating "Scholarship Application Letter," "Psychologist," and "Italy Naples" as required asp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y Studies in Italy Naples</dc:title>
  <dc:creator/>
  <dc:language>en</dc:language>
  <cp:keywords/>
  <dcterms:created xsi:type="dcterms:W3CDTF">2026-07-23T10:41:17Z</dcterms:created>
  <dcterms:modified xsi:type="dcterms:W3CDTF">2026-07-23T10:41:17Z</dcterms:modified>
</cp:coreProperties>
</file>

<file path=docProps/custom.xml><?xml version="1.0" encoding="utf-8"?>
<Properties xmlns="http://schemas.openxmlformats.org/officeDocument/2006/custom-properties" xmlns:vt="http://schemas.openxmlformats.org/officeDocument/2006/docPropsVTypes"/>
</file>